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57DFC" w:rsidR="002420F0" w:rsidP="00A57DFC" w:rsidRDefault="46038CA7" w14:paraId="0785948F" w14:textId="269E165E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64FEE2E6">
        <w:rPr>
          <w:rFonts w:ascii="Times New Roman" w:hAnsi="Times New Roman" w:cs="Times New Roman"/>
          <w:b/>
          <w:bCs/>
          <w:sz w:val="24"/>
          <w:szCs w:val="24"/>
        </w:rPr>
        <w:t>Facilitator:</w:t>
      </w:r>
      <w:r w:rsidRPr="64FEE2E6">
        <w:rPr>
          <w:rFonts w:ascii="Times New Roman" w:hAnsi="Times New Roman" w:cs="Times New Roman"/>
          <w:sz w:val="24"/>
          <w:szCs w:val="24"/>
        </w:rPr>
        <w:t xml:space="preserve"> </w:t>
      </w:r>
      <w:r w:rsidRPr="64FEE2E6" w:rsidR="13C50902">
        <w:rPr>
          <w:rFonts w:ascii="Times New Roman" w:hAnsi="Times New Roman" w:cs="Times New Roman"/>
          <w:sz w:val="24"/>
          <w:szCs w:val="24"/>
        </w:rPr>
        <w:t>Brad Conn</w:t>
      </w:r>
      <w:r w:rsidR="00A57DFC">
        <w:tab/>
      </w:r>
      <w:r w:rsidR="00A57DFC">
        <w:tab/>
      </w:r>
      <w:r w:rsidRPr="64FEE2E6">
        <w:rPr>
          <w:rFonts w:ascii="Times New Roman" w:hAnsi="Times New Roman" w:cs="Times New Roman"/>
          <w:b/>
          <w:bCs/>
          <w:sz w:val="24"/>
          <w:szCs w:val="24"/>
        </w:rPr>
        <w:t>Recorder:</w:t>
      </w:r>
      <w:r w:rsidRPr="64FEE2E6">
        <w:rPr>
          <w:rFonts w:ascii="Times New Roman" w:hAnsi="Times New Roman" w:cs="Times New Roman"/>
          <w:sz w:val="24"/>
          <w:szCs w:val="24"/>
        </w:rPr>
        <w:t xml:space="preserve"> </w:t>
      </w:r>
      <w:r w:rsidRPr="64FEE2E6" w:rsidR="205AA20F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00A57DFC" w14:paraId="349AFEB0" w14:textId="137658B1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A077335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Date:</w:t>
      </w:r>
      <w:r w:rsidRPr="0A077335" w:rsid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0A077335" w:rsidR="32787D13">
        <w:rPr>
          <w:rFonts w:ascii="Times New Roman" w:hAnsi="Times New Roman" w:cs="Times New Roman"/>
          <w:sz w:val="24"/>
          <w:szCs w:val="24"/>
        </w:rPr>
        <w:t>April 18</w:t>
      </w:r>
      <w:r w:rsidRPr="0A077335" w:rsidR="00520228">
        <w:rPr>
          <w:rFonts w:ascii="Times New Roman" w:hAnsi="Times New Roman" w:cs="Times New Roman"/>
          <w:sz w:val="24"/>
          <w:szCs w:val="24"/>
        </w:rPr>
        <w:t>, 202</w:t>
      </w:r>
      <w:r w:rsidRPr="0A077335" w:rsidR="3ACFBF79">
        <w:rPr>
          <w:rFonts w:ascii="Times New Roman" w:hAnsi="Times New Roman" w:cs="Times New Roman"/>
          <w:sz w:val="24"/>
          <w:szCs w:val="24"/>
        </w:rPr>
        <w:t>3</w:t>
      </w:r>
      <w:r>
        <w:tab/>
      </w:r>
      <w:r w:rsidRPr="0A077335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Time:</w:t>
      </w:r>
      <w:r w:rsidRPr="0A077335" w:rsid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0A077335" w:rsidR="5002F20D">
        <w:rPr>
          <w:rFonts w:ascii="Times New Roman" w:hAnsi="Times New Roman" w:cs="Times New Roman"/>
          <w:sz w:val="24"/>
          <w:szCs w:val="24"/>
        </w:rPr>
        <w:t>2</w:t>
      </w:r>
      <w:r w:rsidRPr="0A077335" w:rsidR="00520228">
        <w:rPr>
          <w:rFonts w:ascii="Times New Roman" w:hAnsi="Times New Roman" w:cs="Times New Roman"/>
          <w:sz w:val="24"/>
          <w:szCs w:val="24"/>
        </w:rPr>
        <w:t>:</w:t>
      </w:r>
      <w:r w:rsidRPr="0A077335" w:rsidR="728C7C3B">
        <w:rPr>
          <w:rFonts w:ascii="Times New Roman" w:hAnsi="Times New Roman" w:cs="Times New Roman"/>
          <w:sz w:val="24"/>
          <w:szCs w:val="24"/>
        </w:rPr>
        <w:t>00</w:t>
      </w:r>
      <w:r w:rsidRPr="0A077335" w:rsidR="00520228">
        <w:rPr>
          <w:rFonts w:ascii="Times New Roman" w:hAnsi="Times New Roman" w:cs="Times New Roman"/>
          <w:sz w:val="24"/>
          <w:szCs w:val="24"/>
        </w:rPr>
        <w:t xml:space="preserve"> – </w:t>
      </w:r>
      <w:r w:rsidRPr="0A077335" w:rsidR="76D71CD0">
        <w:rPr>
          <w:rFonts w:ascii="Times New Roman" w:hAnsi="Times New Roman" w:cs="Times New Roman"/>
          <w:sz w:val="24"/>
          <w:szCs w:val="24"/>
        </w:rPr>
        <w:t>3</w:t>
      </w:r>
      <w:r w:rsidRPr="0A077335" w:rsidR="00520228">
        <w:rPr>
          <w:rFonts w:ascii="Times New Roman" w:hAnsi="Times New Roman" w:cs="Times New Roman"/>
          <w:sz w:val="24"/>
          <w:szCs w:val="24"/>
        </w:rPr>
        <w:t>:</w:t>
      </w:r>
      <w:r w:rsidRPr="0A077335" w:rsidR="5C3D297A">
        <w:rPr>
          <w:rFonts w:ascii="Times New Roman" w:hAnsi="Times New Roman" w:cs="Times New Roman"/>
          <w:sz w:val="24"/>
          <w:szCs w:val="24"/>
        </w:rPr>
        <w:t>0</w:t>
      </w:r>
      <w:r w:rsidRPr="0A077335" w:rsidR="00520228">
        <w:rPr>
          <w:rFonts w:ascii="Times New Roman" w:hAnsi="Times New Roman" w:cs="Times New Roman"/>
          <w:sz w:val="24"/>
          <w:szCs w:val="24"/>
        </w:rPr>
        <w:t>0</w:t>
      </w:r>
      <w:r w:rsidRPr="0A077335" w:rsidR="00A57DFC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0A077335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Location:</w:t>
      </w:r>
      <w:r w:rsidRPr="0A077335" w:rsidR="0067393C">
        <w:rPr>
          <w:rFonts w:ascii="Times New Roman" w:hAnsi="Times New Roman" w:cs="Times New Roman"/>
          <w:sz w:val="24"/>
          <w:szCs w:val="24"/>
        </w:rPr>
        <w:t xml:space="preserve"> IB 1-Office 161 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316CA2" w14:paraId="2DAC51EB" w14:textId="77777777">
        <w:tc>
          <w:tcPr>
            <w:tcW w:w="10790" w:type="dxa"/>
          </w:tcPr>
          <w:p w:rsidRPr="00BC796B" w:rsidR="00A57DFC" w:rsidP="00316CA2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316CA2" w14:paraId="67C3E3F5" w14:textId="77777777">
        <w:tc>
          <w:tcPr>
            <w:tcW w:w="10790" w:type="dxa"/>
          </w:tcPr>
          <w:p w:rsidRPr="00BC796B" w:rsidR="00A57DFC" w:rsidP="00316CA2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316CA2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316CA2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316CA2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0A077335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0A077335" w14:paraId="0B64F551" w14:textId="77777777">
        <w:tc>
          <w:tcPr>
            <w:tcW w:w="3596" w:type="dxa"/>
            <w:tcBorders>
              <w:bottom w:val="nil"/>
              <w:right w:val="nil"/>
            </w:tcBorders>
            <w:tcMar/>
          </w:tcPr>
          <w:p w:rsidRPr="00BC796B" w:rsidR="000F3335" w:rsidP="000F3335" w:rsidRDefault="1A5C9E46" w14:paraId="4217F685" w14:textId="0C689C2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DC12B24">
              <w:rPr>
                <w:rFonts w:ascii="Times New Roman" w:hAnsi="Times New Roman" w:cs="Times New Roman"/>
              </w:rPr>
              <w:t xml:space="preserve">__ </w:t>
            </w:r>
            <w:r w:rsidRPr="5DC12B24" w:rsidR="1D47871A">
              <w:rPr>
                <w:rFonts w:ascii="Times New Roman" w:hAnsi="Times New Roman" w:cs="Times New Roman"/>
              </w:rPr>
              <w:t>Crozier, Judith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0F3335" w:rsidRDefault="1A5C9E46" w14:paraId="2C592C4D" w14:textId="739CCB5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DC12B24">
              <w:rPr>
                <w:rFonts w:ascii="Times New Roman" w:hAnsi="Times New Roman" w:cs="Times New Roman"/>
              </w:rPr>
              <w:t xml:space="preserve">__ </w:t>
            </w:r>
            <w:r w:rsidRPr="5DC12B24" w:rsidR="6F4BA755">
              <w:rPr>
                <w:rFonts w:ascii="Times New Roman" w:hAnsi="Times New Roman" w:cs="Times New Roman"/>
              </w:rPr>
              <w:t>Manikandan, Gayathri</w:t>
            </w:r>
          </w:p>
        </w:tc>
        <w:tc>
          <w:tcPr>
            <w:tcW w:w="3597" w:type="dxa"/>
            <w:tcBorders>
              <w:left w:val="nil"/>
              <w:bottom w:val="nil"/>
            </w:tcBorders>
            <w:tcMar/>
          </w:tcPr>
          <w:p w:rsidRPr="00BC796B" w:rsidR="000F3335" w:rsidP="000F3335" w:rsidRDefault="000F3335" w14:paraId="74055398" w14:textId="58E508F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0A077335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1151C472" w:rsidRDefault="1A5C9E46" w14:paraId="29F70702" w14:textId="7C3E39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DC12B24">
              <w:rPr>
                <w:rFonts w:ascii="Times New Roman" w:hAnsi="Times New Roman" w:cs="Times New Roman"/>
              </w:rPr>
              <w:t xml:space="preserve">__ </w:t>
            </w:r>
            <w:r w:rsidRPr="5DC12B24" w:rsidR="486C2425">
              <w:rPr>
                <w:rFonts w:ascii="Times New Roman" w:hAnsi="Times New Roman" w:cs="Times New Roman"/>
              </w:rPr>
              <w:t>Conn, Brad</w:t>
            </w:r>
          </w:p>
          <w:p w:rsidRPr="00BC796B" w:rsidR="000F3335" w:rsidP="0A077335" w:rsidRDefault="758C1B8D" w14:paraId="46BCE574" w14:textId="5D2BEED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A077335" w:rsidR="5481853A">
              <w:rPr>
                <w:rFonts w:ascii="Times New Roman" w:hAnsi="Times New Roman" w:cs="Times New Roman"/>
              </w:rPr>
              <w:t>__ Gonzales, Steve</w:t>
            </w:r>
          </w:p>
          <w:p w:rsidRPr="00BC796B" w:rsidR="000F3335" w:rsidP="0A077335" w:rsidRDefault="758C1B8D" w14:paraId="3B23EB15" w14:textId="4E064F03">
            <w:pPr>
              <w:pStyle w:val="Normal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A077335" w:rsidR="44F7ABCD">
              <w:rPr>
                <w:rFonts w:ascii="Times New Roman" w:hAnsi="Times New Roman" w:cs="Times New Roman"/>
              </w:rPr>
              <w:t>__ Johnson, Sus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0F3335" w:rsidP="0A077335" w:rsidRDefault="4BBDC2C1" w14:paraId="1A01BDE6" w14:textId="05A2142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A077335" w:rsidR="5481853A">
              <w:rPr>
                <w:rFonts w:ascii="Times New Roman" w:hAnsi="Times New Roman" w:cs="Times New Roman"/>
              </w:rPr>
              <w:t>__ Phillips, Jasmin</w:t>
            </w:r>
            <w:r w:rsidRPr="0A077335" w:rsidR="2B2EFFD3">
              <w:rPr>
                <w:rFonts w:ascii="Times New Roman" w:hAnsi="Times New Roman" w:cs="Times New Roman"/>
              </w:rPr>
              <w:t>e</w:t>
            </w:r>
            <w:r w:rsidRPr="0A077335" w:rsidR="64AB7A8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spellEnd"/>
          </w:p>
          <w:p w:rsidRPr="00BC796B" w:rsidR="000F3335" w:rsidP="0A077335" w:rsidRDefault="4BBDC2C1" w14:paraId="3A5C61B4" w14:textId="7A4925C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A077335" w:rsidR="62986B77">
              <w:rPr>
                <w:rFonts w:ascii="Times New Roman" w:hAnsi="Times New Roman" w:cs="Times New Roman"/>
              </w:rPr>
              <w:t>__ Williams, Nikki</w:t>
            </w:r>
          </w:p>
          <w:p w:rsidRPr="00BC796B" w:rsidR="000F3335" w:rsidP="0A077335" w:rsidRDefault="4BBDC2C1" w14:paraId="6BFE697B" w14:textId="15696CC7">
            <w:pPr>
              <w:pStyle w:val="Normal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1A218042" w14:textId="42B0307B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0A077335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1151C472" w:rsidRDefault="3D175021" w14:paraId="0DAFC1A0" w14:textId="36B1E77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9B03522" w:rsidR="3D175021">
              <w:rPr>
                <w:rFonts w:ascii="Times New Roman" w:hAnsi="Times New Roman" w:cs="Times New Roman"/>
              </w:rPr>
              <w:t>__</w:t>
            </w:r>
            <w:r w:rsidRPr="29B03522" w:rsidR="51EB7E4B">
              <w:rPr>
                <w:rFonts w:ascii="Times New Roman" w:hAnsi="Times New Roman" w:cs="Times New Roman"/>
              </w:rPr>
              <w:t>Lopez,Nathan</w:t>
            </w:r>
            <w:r w:rsidRPr="29B03522" w:rsidR="22F61495">
              <w:rPr>
                <w:rFonts w:ascii="Times New Roman" w:hAnsi="Times New Roman" w:cs="Times New Roman"/>
              </w:rPr>
              <w:t xml:space="preserve">                                                            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0F3335" w:rsidP="1151C472" w:rsidRDefault="475CAAA6" w14:paraId="2AA3CBCD" w14:textId="2D032F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68CE458C" w14:textId="7E0E7CA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0A077335" w14:paraId="15BCF3C2" w14:textId="77777777">
        <w:tc>
          <w:tcPr>
            <w:tcW w:w="3596" w:type="dxa"/>
            <w:tcBorders>
              <w:top w:val="nil"/>
              <w:right w:val="nil"/>
            </w:tcBorders>
            <w:tcMar/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tcMar/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  <w:tcMar/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7A7018D3" w14:paraId="416953CF" w14:textId="77777777">
        <w:tc>
          <w:tcPr>
            <w:tcW w:w="10790" w:type="dxa"/>
            <w:tcMar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79E0BCCE" w:rsidP="30BE189C" w:rsidRDefault="366080B4" w14:paraId="478C25D9" w14:textId="5613A65D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DC12B24">
              <w:rPr>
                <w:rFonts w:ascii="Times New Roman" w:hAnsi="Times New Roman" w:cs="Times New Roman"/>
              </w:rPr>
              <w:t>Approval of Agenda</w:t>
            </w:r>
            <w:r w:rsidRPr="5DC12B24" w:rsidR="7EC03385">
              <w:rPr>
                <w:rFonts w:ascii="Times New Roman" w:hAnsi="Times New Roman" w:cs="Times New Roman"/>
              </w:rPr>
              <w:t xml:space="preserve"> </w:t>
            </w:r>
            <w:r w:rsidRPr="5DC12B24">
              <w:rPr>
                <w:rFonts w:ascii="Times New Roman" w:hAnsi="Times New Roman" w:cs="Times New Roman"/>
              </w:rPr>
              <w:t xml:space="preserve">Approval of Minutes </w:t>
            </w:r>
            <w:r w:rsidRPr="5DC12B24" w:rsidR="6C659BA8">
              <w:rPr>
                <w:rFonts w:ascii="Times New Roman" w:hAnsi="Times New Roman" w:cs="Times New Roman"/>
              </w:rPr>
              <w:t xml:space="preserve">motion </w:t>
            </w:r>
          </w:p>
          <w:p w:rsidR="79E0BCCE" w:rsidP="30BE189C" w:rsidRDefault="366080B4" w14:paraId="02D4B8E7" w14:textId="55EC32A8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5DC12B24">
              <w:rPr>
                <w:rFonts w:ascii="Times New Roman" w:hAnsi="Times New Roman" w:cs="Times New Roman"/>
              </w:rPr>
              <w:t xml:space="preserve">Reports </w:t>
            </w:r>
          </w:p>
          <w:p w:rsidR="64C89277" w:rsidP="7A7018D3" w:rsidRDefault="64C89277" w14:paraId="2A48C69E" w14:textId="432CEF6D">
            <w:pPr>
              <w:pStyle w:val="ListParagraph"/>
              <w:numPr>
                <w:ilvl w:val="0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7A7018D3" w:rsidR="64C89277">
              <w:rPr>
                <w:rFonts w:ascii="Times New Roman" w:hAnsi="Times New Roman" w:cs="Times New Roman"/>
              </w:rPr>
              <w:t xml:space="preserve">Discussion </w:t>
            </w:r>
            <w:r w:rsidRPr="7A7018D3" w:rsidR="366080B4">
              <w:rPr>
                <w:rFonts w:ascii="Times New Roman" w:hAnsi="Times New Roman" w:cs="Times New Roman"/>
              </w:rPr>
              <w:t xml:space="preserve">Items </w:t>
            </w:r>
          </w:p>
          <w:p w:rsidR="1F7792BB" w:rsidP="30BE189C" w:rsidRDefault="1F7792BB" w14:paraId="0F5BFC62" w14:textId="62B5271F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7A7018D3" w:rsidR="3644ECAC">
              <w:rPr>
                <w:rFonts w:ascii="Times New Roman" w:hAnsi="Times New Roman" w:cs="Times New Roman"/>
              </w:rPr>
              <w:t>Mentor Review Check In</w:t>
            </w:r>
          </w:p>
          <w:p w:rsidR="1871FE8B" w:rsidP="7A7018D3" w:rsidRDefault="1871FE8B" w14:paraId="41260545" w14:textId="7D29D4F9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7A7018D3" w:rsidR="1871FE8B">
              <w:rPr>
                <w:rFonts w:ascii="Times New Roman" w:hAnsi="Times New Roman" w:cs="Times New Roman"/>
              </w:rPr>
              <w:t xml:space="preserve">Chaffey College POCR College </w:t>
            </w:r>
          </w:p>
          <w:p w:rsidR="366D47CC" w:rsidP="0A077335" w:rsidRDefault="366D47CC" w14:paraId="50F30DE6" w14:textId="7B4BBD72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7A7018D3" w:rsidR="366D47CC">
              <w:rPr>
                <w:rFonts w:ascii="Times New Roman" w:hAnsi="Times New Roman" w:cs="Times New Roman"/>
              </w:rPr>
              <w:t xml:space="preserve">Local POCR Review </w:t>
            </w:r>
            <w:r w:rsidRPr="7A7018D3" w:rsidR="78F2A3B1">
              <w:rPr>
                <w:rFonts w:ascii="Times New Roman" w:hAnsi="Times New Roman" w:cs="Times New Roman"/>
              </w:rPr>
              <w:t xml:space="preserve">Suggestions to the President </w:t>
            </w:r>
          </w:p>
          <w:p w:rsidR="00F22746" w:rsidP="00F22746" w:rsidRDefault="00F22746" w14:paraId="2E026166" w14:textId="6FF5F0A1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7A7018D3" w:rsidR="00F22746">
              <w:rPr>
                <w:rFonts w:ascii="Times New Roman" w:hAnsi="Times New Roman" w:cs="Times New Roman"/>
              </w:rPr>
              <w:t>Action Items</w:t>
            </w:r>
          </w:p>
          <w:p w:rsidRPr="00F22746" w:rsidR="00F22746" w:rsidP="0A077335" w:rsidRDefault="00F22746" w14:paraId="755B4084" w14:textId="013FB75B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ind/>
              <w:rPr>
                <w:rFonts w:ascii="Times New Roman" w:hAnsi="Times New Roman" w:cs="Times New Roman"/>
              </w:rPr>
            </w:pPr>
            <w:r w:rsidRPr="7A7018D3" w:rsidR="6F591921">
              <w:rPr>
                <w:rFonts w:ascii="Times New Roman" w:hAnsi="Times New Roman" w:cs="Times New Roman"/>
              </w:rPr>
              <w:t>Add new review line to the “Course Content and Organization” section</w:t>
            </w:r>
            <w:r w:rsidRPr="7A7018D3" w:rsidR="736E1FE1">
              <w:rPr>
                <w:rFonts w:ascii="Times New Roman" w:hAnsi="Times New Roman" w:cs="Times New Roman"/>
              </w:rPr>
              <w:t xml:space="preserve"> </w:t>
            </w:r>
            <w:r w:rsidRPr="7A7018D3" w:rsidR="2E856C78">
              <w:rPr>
                <w:rFonts w:ascii="Times New Roman" w:hAnsi="Times New Roman" w:cs="Times New Roman"/>
              </w:rPr>
              <w:t>of the Course Review Checklist</w:t>
            </w:r>
            <w:r w:rsidRPr="7A7018D3" w:rsidR="4DA9FEB4">
              <w:rPr>
                <w:rFonts w:ascii="Times New Roman" w:hAnsi="Times New Roman" w:cs="Times New Roman"/>
              </w:rPr>
              <w:t>-Second Read</w:t>
            </w:r>
          </w:p>
          <w:p w:rsidRPr="00F22746" w:rsidR="00F22746" w:rsidP="0A077335" w:rsidRDefault="00F22746" w14:paraId="785D22AA" w14:textId="433B6CEF">
            <w:pPr>
              <w:pStyle w:val="Normal"/>
              <w:tabs>
                <w:tab w:val="left" w:pos="2880"/>
                <w:tab w:val="left" w:pos="6480"/>
              </w:tabs>
              <w:ind w:left="0"/>
              <w:rPr>
                <w:rFonts w:ascii="Times New Roman" w:hAnsi="Times New Roman" w:cs="Times New Roman"/>
              </w:rPr>
            </w:pPr>
          </w:p>
          <w:p w:rsidR="4241901A" w:rsidP="5DC12B24" w:rsidRDefault="4241901A" w14:paraId="70A2E7E6" w14:textId="18C0B05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7A7018D3" w:rsidR="4241901A">
              <w:rPr>
                <w:rFonts w:ascii="Times New Roman" w:hAnsi="Times New Roman" w:cs="Times New Roman"/>
              </w:rPr>
              <w:t>Future Agenda Items</w:t>
            </w:r>
          </w:p>
          <w:p w:rsidR="5FFE168A" w:rsidP="0A077335" w:rsidRDefault="5FFE168A" w14:paraId="3E98A998" w14:textId="74F73AC5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7A7018D3" w:rsidR="5FFE168A">
              <w:rPr>
                <w:rFonts w:ascii="Times New Roman" w:hAnsi="Times New Roman" w:cs="Times New Roman"/>
              </w:rPr>
              <w:t>Local POCR Review</w:t>
            </w:r>
            <w:r w:rsidRPr="7A7018D3" w:rsidR="6F734A36">
              <w:rPr>
                <w:rFonts w:ascii="Times New Roman" w:hAnsi="Times New Roman" w:cs="Times New Roman"/>
              </w:rPr>
              <w:t xml:space="preserve"> Proposal</w:t>
            </w:r>
          </w:p>
          <w:p w:rsidR="30BE189C" w:rsidP="30BE189C" w:rsidRDefault="30BE189C" w14:paraId="77DE3AE6" w14:textId="758E131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  <w:bookmarkStart w:name="_GoBack" w:id="0"/>
            <w:bookmarkEnd w:id="0"/>
          </w:p>
          <w:p w:rsidRPr="00BC796B" w:rsidR="007C01F3" w:rsidP="007C01F3" w:rsidRDefault="007C01F3" w14:paraId="65D56C01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:rsidRPr="00D369C5" w:rsidR="005D4621" w:rsidP="00B604CA" w:rsidRDefault="005D4621" w14:paraId="3934389D" w14:textId="695829D0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:rsidRPr="005D4621" w:rsidR="00D369C5" w:rsidP="00D369C5" w:rsidRDefault="00D369C5" w14:paraId="1A04B390" w14:textId="20E98230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</w:tc>
      </w:tr>
      <w:tr w:rsidR="00F22746" w:rsidTr="7A7018D3" w14:paraId="61DBD34D" w14:textId="77777777">
        <w:tc>
          <w:tcPr>
            <w:tcW w:w="10790" w:type="dxa"/>
            <w:tcMar/>
          </w:tcPr>
          <w:p w:rsidRPr="007C01F3" w:rsidR="00F22746" w:rsidP="007C01F3" w:rsidRDefault="00F22746" w14:paraId="35ADA691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Pr="00BC796B" w:rsidR="00D8749F" w:rsidP="1151C472" w:rsidRDefault="00D8749F" w14:paraId="61CF47BE" w14:textId="60BD995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7A7018D3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tcMar/>
            <w:vAlign w:val="center"/>
          </w:tcPr>
          <w:p w:rsidR="007C01F3" w:rsidP="30BE189C" w:rsidRDefault="2186D79C" w14:paraId="28C9385A" w14:textId="2D23C687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7A7018D3" w:rsidR="71937CE5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Next Scheduled Meeting:</w:t>
            </w:r>
            <w:r w:rsidRPr="7A7018D3" w:rsidR="71937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7A7018D3" w:rsidR="6C612718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  <w:p w:rsidR="007F2411" w:rsidP="30BE189C" w:rsidRDefault="007F2411" w14:paraId="4689FF1C" w14:textId="2EDC25AB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B 1-Office 161</w:t>
            </w:r>
          </w:p>
          <w:p w:rsidR="007C01F3" w:rsidP="007C01F3" w:rsidRDefault="007C01F3" w14:paraId="00C10465" w14:textId="1D58968F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0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2397" w:rsidP="00A57DFC" w:rsidRDefault="002A2397" w14:paraId="7F3E1692" w14:textId="77777777">
      <w:pPr>
        <w:spacing w:after="0" w:line="240" w:lineRule="auto"/>
      </w:pPr>
      <w:r>
        <w:separator/>
      </w:r>
    </w:p>
  </w:endnote>
  <w:endnote w:type="continuationSeparator" w:id="0">
    <w:p w:rsidR="002A2397" w:rsidP="00A57DFC" w:rsidRDefault="002A2397" w14:paraId="4A08B795" w14:textId="77777777">
      <w:pPr>
        <w:spacing w:after="0" w:line="240" w:lineRule="auto"/>
      </w:pPr>
      <w:r>
        <w:continuationSeparator/>
      </w:r>
    </w:p>
  </w:endnote>
  <w:endnote w:type="continuationNotice" w:id="1">
    <w:p w:rsidR="002A2397" w:rsidRDefault="002A2397" w14:paraId="4AB38B9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2397" w:rsidP="00A57DFC" w:rsidRDefault="002A2397" w14:paraId="7E4752B9" w14:textId="77777777">
      <w:pPr>
        <w:spacing w:after="0" w:line="240" w:lineRule="auto"/>
      </w:pPr>
      <w:r>
        <w:separator/>
      </w:r>
    </w:p>
  </w:footnote>
  <w:footnote w:type="continuationSeparator" w:id="0">
    <w:p w:rsidR="002A2397" w:rsidP="00A57DFC" w:rsidRDefault="002A2397" w14:paraId="019C113D" w14:textId="77777777">
      <w:pPr>
        <w:spacing w:after="0" w:line="240" w:lineRule="auto"/>
      </w:pPr>
      <w:r>
        <w:continuationSeparator/>
      </w:r>
    </w:p>
  </w:footnote>
  <w:footnote w:type="continuationNotice" w:id="1">
    <w:p w:rsidR="002A2397" w:rsidRDefault="002A2397" w14:paraId="5A2BDD5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20093C" w14:paraId="526495C6" w14:textId="611AD3DD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FACULTY COURSE REVIEW COMMITTE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">
              <v:textbox>
                <w:txbxContent>
                  <w:p w:rsidRPr="00A57DFC" w:rsidR="00A57DFC" w:rsidP="00A57DFC" w:rsidRDefault="0020093C" w14:paraId="526495C6" w14:textId="611AD3DD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FACULTY COURSE REVIEW COMMITTE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5DD075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33088A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19B3"/>
    <w:rsid w:val="00070483"/>
    <w:rsid w:val="000E4E8D"/>
    <w:rsid w:val="000F3335"/>
    <w:rsid w:val="00183981"/>
    <w:rsid w:val="001D00CA"/>
    <w:rsid w:val="001F5650"/>
    <w:rsid w:val="0020093C"/>
    <w:rsid w:val="00236DAF"/>
    <w:rsid w:val="002420F0"/>
    <w:rsid w:val="00292EF6"/>
    <w:rsid w:val="002A2397"/>
    <w:rsid w:val="002F05B2"/>
    <w:rsid w:val="00316CA2"/>
    <w:rsid w:val="00324FED"/>
    <w:rsid w:val="003C56C1"/>
    <w:rsid w:val="00442E73"/>
    <w:rsid w:val="004A05E0"/>
    <w:rsid w:val="004E1394"/>
    <w:rsid w:val="00520228"/>
    <w:rsid w:val="005D11F1"/>
    <w:rsid w:val="005D4621"/>
    <w:rsid w:val="00600B67"/>
    <w:rsid w:val="00665F32"/>
    <w:rsid w:val="0067393C"/>
    <w:rsid w:val="006808FA"/>
    <w:rsid w:val="006E6A73"/>
    <w:rsid w:val="00742530"/>
    <w:rsid w:val="00762523"/>
    <w:rsid w:val="00773257"/>
    <w:rsid w:val="007933E5"/>
    <w:rsid w:val="00795AE4"/>
    <w:rsid w:val="007C01F3"/>
    <w:rsid w:val="007E67B1"/>
    <w:rsid w:val="007F2411"/>
    <w:rsid w:val="007F4911"/>
    <w:rsid w:val="0081760D"/>
    <w:rsid w:val="00846E6B"/>
    <w:rsid w:val="00857660"/>
    <w:rsid w:val="00896F23"/>
    <w:rsid w:val="008A1BE1"/>
    <w:rsid w:val="008B0E01"/>
    <w:rsid w:val="008B5B70"/>
    <w:rsid w:val="008C6303"/>
    <w:rsid w:val="008E7D17"/>
    <w:rsid w:val="008F35E9"/>
    <w:rsid w:val="00931B5F"/>
    <w:rsid w:val="0094296E"/>
    <w:rsid w:val="00984964"/>
    <w:rsid w:val="00986049"/>
    <w:rsid w:val="009A6772"/>
    <w:rsid w:val="009A744D"/>
    <w:rsid w:val="009B0C08"/>
    <w:rsid w:val="009E1018"/>
    <w:rsid w:val="009E2ED1"/>
    <w:rsid w:val="00A06FEA"/>
    <w:rsid w:val="00A57DFC"/>
    <w:rsid w:val="00A61E2B"/>
    <w:rsid w:val="00A74ADA"/>
    <w:rsid w:val="00A84EDB"/>
    <w:rsid w:val="00AE1ECF"/>
    <w:rsid w:val="00B604CA"/>
    <w:rsid w:val="00B70AB2"/>
    <w:rsid w:val="00BC796B"/>
    <w:rsid w:val="00BF3805"/>
    <w:rsid w:val="00C20368"/>
    <w:rsid w:val="00C31E99"/>
    <w:rsid w:val="00CE1F95"/>
    <w:rsid w:val="00CFE2EA"/>
    <w:rsid w:val="00D174FE"/>
    <w:rsid w:val="00D369C5"/>
    <w:rsid w:val="00D8749F"/>
    <w:rsid w:val="00DB0926"/>
    <w:rsid w:val="00DF361F"/>
    <w:rsid w:val="00E06448"/>
    <w:rsid w:val="00E4757A"/>
    <w:rsid w:val="00EA11C7"/>
    <w:rsid w:val="00F22746"/>
    <w:rsid w:val="00F450D5"/>
    <w:rsid w:val="00F85A42"/>
    <w:rsid w:val="00FD2B1C"/>
    <w:rsid w:val="01AADB6B"/>
    <w:rsid w:val="03FF378E"/>
    <w:rsid w:val="047A1D59"/>
    <w:rsid w:val="05E2E9A9"/>
    <w:rsid w:val="0A077335"/>
    <w:rsid w:val="0F84BE5A"/>
    <w:rsid w:val="0FB1D99D"/>
    <w:rsid w:val="10BC016B"/>
    <w:rsid w:val="1151C472"/>
    <w:rsid w:val="1360437D"/>
    <w:rsid w:val="13C50902"/>
    <w:rsid w:val="1871FE8B"/>
    <w:rsid w:val="1970EB3B"/>
    <w:rsid w:val="19761AE5"/>
    <w:rsid w:val="1A27E287"/>
    <w:rsid w:val="1A5C9E46"/>
    <w:rsid w:val="1D47871A"/>
    <w:rsid w:val="1F6E6D3F"/>
    <w:rsid w:val="1F7792BB"/>
    <w:rsid w:val="203B9B55"/>
    <w:rsid w:val="205AA20F"/>
    <w:rsid w:val="211A874F"/>
    <w:rsid w:val="216B8AFB"/>
    <w:rsid w:val="2186D79C"/>
    <w:rsid w:val="22F61495"/>
    <w:rsid w:val="235BA50B"/>
    <w:rsid w:val="24F7756C"/>
    <w:rsid w:val="254055B2"/>
    <w:rsid w:val="25C749D2"/>
    <w:rsid w:val="25C9219E"/>
    <w:rsid w:val="29B03522"/>
    <w:rsid w:val="2AA490EB"/>
    <w:rsid w:val="2B049D3E"/>
    <w:rsid w:val="2B10355A"/>
    <w:rsid w:val="2B2EFFD3"/>
    <w:rsid w:val="2BAAD0F1"/>
    <w:rsid w:val="2D7D7E0B"/>
    <w:rsid w:val="2DC80233"/>
    <w:rsid w:val="2E856C78"/>
    <w:rsid w:val="2F1CEB66"/>
    <w:rsid w:val="2FB17952"/>
    <w:rsid w:val="30BE189C"/>
    <w:rsid w:val="323B63CB"/>
    <w:rsid w:val="32787D13"/>
    <w:rsid w:val="336A2658"/>
    <w:rsid w:val="33B7B711"/>
    <w:rsid w:val="33F5B95E"/>
    <w:rsid w:val="3644ECAC"/>
    <w:rsid w:val="366080B4"/>
    <w:rsid w:val="366D47CC"/>
    <w:rsid w:val="38731AB7"/>
    <w:rsid w:val="38B99225"/>
    <w:rsid w:val="39025D06"/>
    <w:rsid w:val="3945695D"/>
    <w:rsid w:val="3A2DB350"/>
    <w:rsid w:val="3A476B83"/>
    <w:rsid w:val="3A5AD017"/>
    <w:rsid w:val="3ACFBF79"/>
    <w:rsid w:val="3AFF8EC0"/>
    <w:rsid w:val="3C72124C"/>
    <w:rsid w:val="3CB5E8F4"/>
    <w:rsid w:val="3D175021"/>
    <w:rsid w:val="3F8F1612"/>
    <w:rsid w:val="40ECD298"/>
    <w:rsid w:val="412AE673"/>
    <w:rsid w:val="4241901A"/>
    <w:rsid w:val="42C6B6D4"/>
    <w:rsid w:val="439E7E39"/>
    <w:rsid w:val="44628735"/>
    <w:rsid w:val="4464AD72"/>
    <w:rsid w:val="44E11AE9"/>
    <w:rsid w:val="44F7ABCD"/>
    <w:rsid w:val="46038CA7"/>
    <w:rsid w:val="475CAAA6"/>
    <w:rsid w:val="4784D243"/>
    <w:rsid w:val="4812F78C"/>
    <w:rsid w:val="486C2425"/>
    <w:rsid w:val="4BBDC2C1"/>
    <w:rsid w:val="4D9C27C2"/>
    <w:rsid w:val="4DA9FEB4"/>
    <w:rsid w:val="4DCE1268"/>
    <w:rsid w:val="4DFE74F3"/>
    <w:rsid w:val="4E176A7F"/>
    <w:rsid w:val="5002F20D"/>
    <w:rsid w:val="5076C165"/>
    <w:rsid w:val="509845E2"/>
    <w:rsid w:val="50A81EB6"/>
    <w:rsid w:val="50D9C591"/>
    <w:rsid w:val="51EB7E4B"/>
    <w:rsid w:val="5481853A"/>
    <w:rsid w:val="55595913"/>
    <w:rsid w:val="559A9DED"/>
    <w:rsid w:val="56C5AB20"/>
    <w:rsid w:val="57166E63"/>
    <w:rsid w:val="5836CCFB"/>
    <w:rsid w:val="5B75BB1B"/>
    <w:rsid w:val="5C3D297A"/>
    <w:rsid w:val="5CCAD87B"/>
    <w:rsid w:val="5DB8B1E2"/>
    <w:rsid w:val="5DC12B24"/>
    <w:rsid w:val="5FFE168A"/>
    <w:rsid w:val="60225582"/>
    <w:rsid w:val="609B2D4D"/>
    <w:rsid w:val="61DEB36D"/>
    <w:rsid w:val="62986B77"/>
    <w:rsid w:val="63697561"/>
    <w:rsid w:val="64AB7A8B"/>
    <w:rsid w:val="64C89277"/>
    <w:rsid w:val="64FEE2E6"/>
    <w:rsid w:val="6596EBB4"/>
    <w:rsid w:val="65ACF1CE"/>
    <w:rsid w:val="6971FA46"/>
    <w:rsid w:val="69F6A9E8"/>
    <w:rsid w:val="6A6016A2"/>
    <w:rsid w:val="6C612718"/>
    <w:rsid w:val="6C659BA8"/>
    <w:rsid w:val="6DFFAC63"/>
    <w:rsid w:val="6F4BA755"/>
    <w:rsid w:val="6F591921"/>
    <w:rsid w:val="6F734A36"/>
    <w:rsid w:val="70E42C7A"/>
    <w:rsid w:val="712211E5"/>
    <w:rsid w:val="71937CE5"/>
    <w:rsid w:val="72154C4F"/>
    <w:rsid w:val="728C7C3B"/>
    <w:rsid w:val="736E1FE1"/>
    <w:rsid w:val="7400D79A"/>
    <w:rsid w:val="758C1B8D"/>
    <w:rsid w:val="76D71CD0"/>
    <w:rsid w:val="77052B4D"/>
    <w:rsid w:val="7788B667"/>
    <w:rsid w:val="78F2A3B1"/>
    <w:rsid w:val="79158D93"/>
    <w:rsid w:val="79E0BCCE"/>
    <w:rsid w:val="7A7018D3"/>
    <w:rsid w:val="7C12E3A4"/>
    <w:rsid w:val="7DA5BC8D"/>
    <w:rsid w:val="7E9B76FE"/>
    <w:rsid w:val="7EC03385"/>
    <w:rsid w:val="7F60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199FCAFA-5F85-4AEC-8BB0-489B3F668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8" ma:contentTypeDescription="Create a new document." ma:contentTypeScope="" ma:versionID="abf53eadc3294ec4d80c005b6c211601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838c24fa5aa3a743642c729b1bdc8a56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3.xml><?xml version="1.0" encoding="utf-8"?>
<ds:datastoreItem xmlns:ds="http://schemas.openxmlformats.org/officeDocument/2006/customXml" ds:itemID="{8275CE4B-6E0D-48CE-B81D-9DF0B65DC2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Bradfield E Conn</cp:lastModifiedBy>
  <cp:revision>12</cp:revision>
  <dcterms:created xsi:type="dcterms:W3CDTF">2023-03-13T17:08:00Z</dcterms:created>
  <dcterms:modified xsi:type="dcterms:W3CDTF">2023-05-01T18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